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91A68" w14:textId="5318913B" w:rsidR="00F601F3" w:rsidRPr="00685093" w:rsidRDefault="00FD522C">
      <w:pPr>
        <w:pStyle w:val="Ttulo1"/>
        <w:rPr>
          <w:rFonts w:ascii="Arial" w:hAnsi="Arial" w:cs="Arial"/>
          <w:bCs/>
          <w:color w:val="FF0000"/>
        </w:rPr>
      </w:pPr>
      <w:r>
        <w:rPr>
          <w:rFonts w:ascii="Arial" w:hAnsi="Arial" w:cs="Arial"/>
          <w:bCs/>
        </w:rPr>
        <w:t>MATRÍ</w:t>
      </w:r>
      <w:r w:rsidR="006F102F">
        <w:rPr>
          <w:rFonts w:ascii="Arial" w:hAnsi="Arial" w:cs="Arial"/>
          <w:bCs/>
        </w:rPr>
        <w:t>CULA SEMESTRAL</w:t>
      </w:r>
      <w:r w:rsidR="00135210">
        <w:rPr>
          <w:rStyle w:val="Refdenotaderodap"/>
          <w:rFonts w:ascii="Arial" w:hAnsi="Arial" w:cs="Arial"/>
          <w:bCs/>
        </w:rPr>
        <w:footnoteReference w:id="1"/>
      </w:r>
      <w:r w:rsidR="001B0240">
        <w:rPr>
          <w:rFonts w:ascii="Arial" w:hAnsi="Arial" w:cs="Arial"/>
          <w:bCs/>
        </w:rPr>
        <w:t xml:space="preserve"> </w:t>
      </w:r>
    </w:p>
    <w:p w14:paraId="6DC70DAD" w14:textId="77777777" w:rsidR="001C09ED" w:rsidRPr="006D1382" w:rsidRDefault="001C09ED" w:rsidP="001C09ED">
      <w:pPr>
        <w:rPr>
          <w:rFonts w:ascii="Arial" w:hAnsi="Arial" w:cs="Arial"/>
        </w:rPr>
      </w:pPr>
    </w:p>
    <w:p w14:paraId="08649678" w14:textId="77777777" w:rsidR="00F601F3" w:rsidRPr="006D1382" w:rsidRDefault="00F601F3">
      <w:pPr>
        <w:rPr>
          <w:rFonts w:ascii="Arial" w:hAnsi="Arial" w:cs="Arial"/>
        </w:rPr>
      </w:pPr>
    </w:p>
    <w:p w14:paraId="15ED2D5F" w14:textId="02C51990" w:rsidR="004034B7" w:rsidRDefault="001B0240" w:rsidP="003622A2">
      <w:pPr>
        <w:spacing w:after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ente</w:t>
      </w:r>
      <w:r w:rsidR="00F601F3" w:rsidRPr="006D1382">
        <w:rPr>
          <w:rFonts w:ascii="Arial" w:hAnsi="Arial" w:cs="Arial"/>
          <w:sz w:val="24"/>
          <w:szCs w:val="24"/>
        </w:rPr>
        <w:t>:</w:t>
      </w:r>
      <w:r w:rsidR="001467B4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Style w:val="Estilo6"/>
          </w:rPr>
          <w:alias w:val="Nome Discente"/>
          <w:tag w:val="Nome Discente"/>
          <w:id w:val="2009241613"/>
          <w:lock w:val="sdtLocked"/>
          <w:placeholder>
            <w:docPart w:val="DefaultPlaceholder_-1854013440"/>
          </w:placeholder>
          <w:showingPlcHdr/>
          <w:text/>
        </w:sdtPr>
        <w:sdtEndPr>
          <w:rPr>
            <w:rStyle w:val="Fontepargpadro"/>
            <w:rFonts w:ascii="Arial" w:hAnsi="Arial" w:cs="Arial"/>
            <w:b w:val="0"/>
            <w:sz w:val="20"/>
            <w:szCs w:val="24"/>
          </w:rPr>
        </w:sdtEndPr>
        <w:sdtContent>
          <w:r w:rsidRPr="002F182F">
            <w:rPr>
              <w:rStyle w:val="TextodoEspaoReservado"/>
            </w:rPr>
            <w:t>Clique ou toque aqui para inserir o texto.</w:t>
          </w:r>
        </w:sdtContent>
      </w:sdt>
    </w:p>
    <w:p w14:paraId="46F25CB2" w14:textId="2D081FCB" w:rsidR="00F601F3" w:rsidRPr="006D1382" w:rsidRDefault="00F601F3" w:rsidP="003622A2">
      <w:pPr>
        <w:spacing w:after="120"/>
        <w:rPr>
          <w:rFonts w:ascii="Arial" w:hAnsi="Arial" w:cs="Arial"/>
          <w:sz w:val="24"/>
          <w:szCs w:val="24"/>
        </w:rPr>
      </w:pPr>
      <w:r w:rsidRPr="006D1382">
        <w:rPr>
          <w:rFonts w:ascii="Arial" w:hAnsi="Arial" w:cs="Arial"/>
          <w:sz w:val="24"/>
          <w:szCs w:val="24"/>
        </w:rPr>
        <w:t>Matrícula</w:t>
      </w:r>
      <w:r w:rsidR="00CF2E0E" w:rsidRPr="006D1382">
        <w:rPr>
          <w:rFonts w:ascii="Arial" w:hAnsi="Arial" w:cs="Arial"/>
          <w:sz w:val="24"/>
          <w:szCs w:val="24"/>
        </w:rPr>
        <w:t>:</w:t>
      </w:r>
      <w:r w:rsidR="00D97185" w:rsidRPr="006D1382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Style w:val="Estilo2"/>
          </w:rPr>
          <w:alias w:val="Número Matrícula"/>
          <w:tag w:val="Número Matrícula"/>
          <w:id w:val="-1537426802"/>
          <w:lock w:val="sdtLocked"/>
          <w:placeholder>
            <w:docPart w:val="DefaultPlaceholder_-1854013440"/>
          </w:placeholder>
          <w:showingPlcHdr/>
          <w:text/>
        </w:sdtPr>
        <w:sdtEndPr>
          <w:rPr>
            <w:rStyle w:val="Fontepargpadro"/>
            <w:rFonts w:ascii="Arial" w:hAnsi="Arial" w:cs="Arial"/>
            <w:b w:val="0"/>
            <w:sz w:val="20"/>
            <w:szCs w:val="24"/>
          </w:rPr>
        </w:sdtEndPr>
        <w:sdtContent>
          <w:r w:rsidR="00711857" w:rsidRPr="00711857">
            <w:rPr>
              <w:rStyle w:val="TextodoEspaoReservado"/>
            </w:rPr>
            <w:t>Clique ou toque aqui para inserir o texto.</w:t>
          </w:r>
        </w:sdtContent>
      </w:sdt>
    </w:p>
    <w:p w14:paraId="5ADAE191" w14:textId="07A66496" w:rsidR="00F601F3" w:rsidRPr="006D1382" w:rsidRDefault="007B7B9E" w:rsidP="003622A2">
      <w:pPr>
        <w:spacing w:after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mestre: </w:t>
      </w:r>
      <w:sdt>
        <w:sdtPr>
          <w:rPr>
            <w:rStyle w:val="Estilo4"/>
          </w:rPr>
          <w:alias w:val="Semestre Letivo"/>
          <w:tag w:val="Semestre Letivo"/>
          <w:id w:val="1766029531"/>
          <w:lock w:val="sdtLocked"/>
          <w:placeholder>
            <w:docPart w:val="DefaultPlaceholder_-1854013440"/>
          </w:placeholder>
          <w:showingPlcHdr/>
          <w:text/>
        </w:sdtPr>
        <w:sdtContent>
          <w:r w:rsidR="003622A2" w:rsidRPr="002F182F">
            <w:rPr>
              <w:rStyle w:val="TextodoEspaoReservado"/>
            </w:rPr>
            <w:t>Clique ou toque aqui para inserir o texto.</w:t>
          </w:r>
        </w:sdtContent>
      </w:sdt>
    </w:p>
    <w:p w14:paraId="2519706E" w14:textId="1913CD06" w:rsidR="000E1B23" w:rsidRDefault="000E1B23" w:rsidP="003622A2">
      <w:pPr>
        <w:spacing w:after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ientador(a):</w:t>
      </w:r>
      <w:r w:rsidR="003622A2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Style w:val="Estilo5"/>
          </w:rPr>
          <w:alias w:val="Orientador(a)"/>
          <w:tag w:val="Orientador"/>
          <w:id w:val="-1085148801"/>
          <w:placeholder>
            <w:docPart w:val="D324CF4FF58C4EA19BBF843D67F57055"/>
          </w:placeholder>
          <w:showingPlcHdr/>
          <w:dropDownList>
            <w:listItem w:value="Escolher um item."/>
            <w:listItem w:displayText="Adriano da Silva Marques" w:value="Adriano da Silva Marques"/>
            <w:listItem w:displayText="Camila Seibel Gehrke" w:value="Camila Seibel Gehrke"/>
            <w:listItem w:displayText="Felipe Vigolvino Lopes" w:value="Felipe Vigolvino Lopes"/>
            <w:listItem w:displayText="Flávia de Medeiros Aquino" w:value="Flávia de Medeiros Aquino"/>
            <w:listItem w:displayText="Ítalo Roger Ferreira Moreno Pinheiro da Silva" w:value="Ítalo Roger Ferreira Moreno Pinheiro da Silva"/>
            <w:listItem w:displayText="Kelly Cristiane Gomes da Silva" w:value="Kelly Cristiane Gomes da Silva"/>
            <w:listItem w:displayText="Luciano Sales Barros" w:value="Luciano Sales Barros"/>
            <w:listItem w:displayText="Luiz Moreira Coelho Junior" w:value="Luiz Moreira Coelho Junior"/>
            <w:listItem w:displayText="Márcio Rodrigo de Araújo Souza" w:value="Márcio Rodrigo de Araújo Souza"/>
            <w:listItem w:displayText="Monica Carvalho" w:value="Monica Carvalho"/>
            <w:listItem w:displayText="Paulo Rotella Junior" w:value="Paulo Rotella Junior"/>
            <w:listItem w:displayText="Pollyana Caetano Ribeiro Fernandes" w:value="Pollyana Caetano Ribeiro Fernandes"/>
            <w:listItem w:displayText="Raphael Abrahão" w:value="Raphael Abrahão"/>
            <w:listItem w:displayText="Raphael Leite de Andrade Reis" w:value="Raphael Leite de Andrade Reis"/>
            <w:listItem w:displayText="Rogério Santana Peruchi" w:value="Rogério Santana Peruchi"/>
            <w:listItem w:displayText="Silvia Layara Floriani Andersen" w:value="Silvia Layara Floriani Andersen"/>
            <w:listItem w:displayText="Tayana Geysa Silva do Lago" w:value="Tayana Geysa Silva do Lago"/>
          </w:dropDownList>
        </w:sdtPr>
        <w:sdtEndPr>
          <w:rPr>
            <w:rStyle w:val="Estilo3"/>
            <w:b w:val="0"/>
            <w:sz w:val="22"/>
            <w:szCs w:val="22"/>
          </w:rPr>
        </w:sdtEndPr>
        <w:sdtContent>
          <w:r w:rsidR="003622A2" w:rsidRPr="00E87E68">
            <w:rPr>
              <w:rStyle w:val="TextodoEspaoReservado"/>
            </w:rPr>
            <w:t>Escolher um item.</w:t>
          </w:r>
        </w:sdtContent>
      </w:sdt>
    </w:p>
    <w:p w14:paraId="1A0C6DC4" w14:textId="37B4008D" w:rsidR="00F601F3" w:rsidRPr="006D1382" w:rsidRDefault="001C09ED" w:rsidP="003622A2">
      <w:pPr>
        <w:spacing w:after="120"/>
        <w:rPr>
          <w:rFonts w:ascii="Arial" w:hAnsi="Arial" w:cs="Arial"/>
          <w:sz w:val="24"/>
          <w:szCs w:val="24"/>
        </w:rPr>
      </w:pPr>
      <w:r w:rsidRPr="006D1382">
        <w:rPr>
          <w:rFonts w:ascii="Arial" w:hAnsi="Arial" w:cs="Arial"/>
          <w:sz w:val="24"/>
          <w:szCs w:val="24"/>
        </w:rPr>
        <w:t>Nível</w:t>
      </w:r>
      <w:r w:rsidR="00F601F3" w:rsidRPr="006D1382">
        <w:rPr>
          <w:rFonts w:ascii="Arial" w:hAnsi="Arial" w:cs="Arial"/>
          <w:sz w:val="24"/>
          <w:szCs w:val="24"/>
        </w:rPr>
        <w:t>:</w:t>
      </w:r>
      <w:r w:rsidR="00FD522C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Style w:val="Estilo1"/>
          </w:rPr>
          <w:alias w:val="Nível"/>
          <w:tag w:val="Nível"/>
          <w:id w:val="-1656989240"/>
          <w:lock w:val="sdtLocked"/>
          <w:placeholder>
            <w:docPart w:val="DefaultPlaceholder_-1854013438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</w:dropDownList>
        </w:sdtPr>
        <w:sdtContent>
          <w:r w:rsidR="00FE0670" w:rsidRPr="002F182F">
            <w:rPr>
              <w:rStyle w:val="TextodoEspaoReservado"/>
            </w:rPr>
            <w:t>Escolher um item.</w:t>
          </w:r>
        </w:sdtContent>
      </w:sdt>
    </w:p>
    <w:p w14:paraId="2CDCF24C" w14:textId="77777777" w:rsidR="00F601F3" w:rsidRPr="006D1382" w:rsidRDefault="00F601F3">
      <w:pPr>
        <w:rPr>
          <w:rFonts w:ascii="Arial" w:hAnsi="Arial" w:cs="Arial"/>
          <w:sz w:val="24"/>
        </w:rPr>
      </w:pPr>
    </w:p>
    <w:p w14:paraId="33480F9F" w14:textId="36561059" w:rsidR="001C09ED" w:rsidRDefault="001C09ED" w:rsidP="00FD522C">
      <w:pPr>
        <w:jc w:val="both"/>
        <w:rPr>
          <w:rFonts w:ascii="Arial" w:hAnsi="Arial" w:cs="Arial"/>
          <w:sz w:val="24"/>
          <w:szCs w:val="24"/>
        </w:rPr>
      </w:pPr>
      <w:r w:rsidRPr="006D1382">
        <w:rPr>
          <w:rFonts w:ascii="Arial" w:hAnsi="Arial" w:cs="Arial"/>
          <w:sz w:val="24"/>
          <w:szCs w:val="24"/>
        </w:rPr>
        <w:t>Solicito a</w:t>
      </w:r>
      <w:r w:rsidR="00FD522C">
        <w:rPr>
          <w:rFonts w:ascii="Arial" w:hAnsi="Arial" w:cs="Arial"/>
          <w:sz w:val="24"/>
          <w:szCs w:val="24"/>
        </w:rPr>
        <w:t xml:space="preserve"> matrícula na(s) </w:t>
      </w:r>
      <w:r w:rsidRPr="006D1382">
        <w:rPr>
          <w:rFonts w:ascii="Arial" w:hAnsi="Arial" w:cs="Arial"/>
          <w:sz w:val="24"/>
          <w:szCs w:val="24"/>
        </w:rPr>
        <w:t xml:space="preserve">seguinte(s) </w:t>
      </w:r>
      <w:r w:rsidR="001B0240">
        <w:rPr>
          <w:rFonts w:ascii="Arial" w:hAnsi="Arial" w:cs="Arial"/>
          <w:sz w:val="24"/>
          <w:szCs w:val="24"/>
        </w:rPr>
        <w:t>ATIVIDADES</w:t>
      </w:r>
      <w:r w:rsidR="00FD522C">
        <w:rPr>
          <w:rFonts w:ascii="Arial" w:hAnsi="Arial" w:cs="Arial"/>
          <w:sz w:val="24"/>
          <w:szCs w:val="24"/>
        </w:rPr>
        <w:t>(s)</w:t>
      </w:r>
      <w:r w:rsidRPr="006D1382">
        <w:rPr>
          <w:rFonts w:ascii="Arial" w:hAnsi="Arial" w:cs="Arial"/>
          <w:sz w:val="24"/>
          <w:szCs w:val="24"/>
        </w:rPr>
        <w:t>:</w:t>
      </w:r>
    </w:p>
    <w:p w14:paraId="5FBB3A6B" w14:textId="77777777" w:rsidR="000E1B23" w:rsidRDefault="000E1B23" w:rsidP="00FD522C">
      <w:pPr>
        <w:jc w:val="both"/>
        <w:rPr>
          <w:rFonts w:ascii="Arial" w:hAnsi="Arial" w:cs="Arial"/>
          <w:sz w:val="24"/>
          <w:szCs w:val="24"/>
        </w:rPr>
      </w:pPr>
    </w:p>
    <w:p w14:paraId="6CC4A515" w14:textId="77777777" w:rsidR="000E1B23" w:rsidRDefault="000E1B23" w:rsidP="00FD522C">
      <w:pPr>
        <w:jc w:val="both"/>
        <w:rPr>
          <w:rFonts w:ascii="Arial" w:hAnsi="Arial" w:cs="Arial"/>
          <w:sz w:val="24"/>
          <w:szCs w:val="24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206"/>
        <w:gridCol w:w="3831"/>
        <w:gridCol w:w="3108"/>
      </w:tblGrid>
      <w:tr w:rsidR="00135210" w14:paraId="35C464FE" w14:textId="33C692A2" w:rsidTr="00135210">
        <w:trPr>
          <w:jc w:val="center"/>
        </w:trPr>
        <w:tc>
          <w:tcPr>
            <w:tcW w:w="1206" w:type="dxa"/>
            <w:shd w:val="clear" w:color="auto" w:fill="A6A6A6" w:themeFill="background1" w:themeFillShade="A6"/>
          </w:tcPr>
          <w:p w14:paraId="1902C33B" w14:textId="1A84A1E2" w:rsidR="00135210" w:rsidRDefault="00135210" w:rsidP="000E1B23">
            <w:pPr>
              <w:ind w:left="-120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831" w:type="dxa"/>
            <w:shd w:val="clear" w:color="auto" w:fill="A6A6A6" w:themeFill="background1" w:themeFillShade="A6"/>
          </w:tcPr>
          <w:p w14:paraId="4FBD8C83" w14:textId="4A631B4B" w:rsidR="00135210" w:rsidRDefault="00135210" w:rsidP="000E1B23">
            <w:pPr>
              <w:jc w:val="center"/>
              <w:rPr>
                <w:rFonts w:ascii="Arial" w:hAnsi="Arial" w:cs="Arial"/>
                <w:sz w:val="24"/>
              </w:rPr>
            </w:pPr>
            <w:r w:rsidRPr="006D1382">
              <w:rPr>
                <w:rFonts w:ascii="Arial" w:hAnsi="Arial" w:cs="Arial"/>
                <w:b/>
                <w:bCs/>
                <w:sz w:val="22"/>
                <w:szCs w:val="18"/>
              </w:rPr>
              <w:t xml:space="preserve">NOME DA </w:t>
            </w:r>
            <w:r>
              <w:rPr>
                <w:rFonts w:ascii="Arial" w:hAnsi="Arial" w:cs="Arial"/>
                <w:b/>
                <w:bCs/>
                <w:sz w:val="22"/>
                <w:szCs w:val="18"/>
              </w:rPr>
              <w:t>ATIVIDADE</w:t>
            </w:r>
          </w:p>
        </w:tc>
        <w:tc>
          <w:tcPr>
            <w:tcW w:w="3108" w:type="dxa"/>
            <w:shd w:val="clear" w:color="auto" w:fill="A6A6A6" w:themeFill="background1" w:themeFillShade="A6"/>
          </w:tcPr>
          <w:p w14:paraId="63F427FE" w14:textId="7A9D9092" w:rsidR="00135210" w:rsidRPr="006D1382" w:rsidRDefault="00135210" w:rsidP="000E1B23">
            <w:pPr>
              <w:jc w:val="center"/>
              <w:rPr>
                <w:rFonts w:ascii="Arial" w:hAnsi="Arial" w:cs="Arial"/>
                <w:b/>
                <w:bCs/>
                <w:sz w:val="22"/>
                <w:szCs w:val="18"/>
              </w:rPr>
            </w:pPr>
            <w:r>
              <w:rPr>
                <w:rFonts w:ascii="Arial" w:hAnsi="Arial" w:cs="Arial"/>
                <w:b/>
                <w:bCs/>
                <w:sz w:val="22"/>
                <w:szCs w:val="18"/>
              </w:rPr>
              <w:t>SOLICITAÇÃO</w:t>
            </w:r>
          </w:p>
        </w:tc>
      </w:tr>
      <w:tr w:rsidR="001E3AA5" w14:paraId="37E7DECD" w14:textId="77777777" w:rsidTr="00135210">
        <w:trPr>
          <w:jc w:val="center"/>
        </w:trPr>
        <w:sdt>
          <w:sdtPr>
            <w:rPr>
              <w:rFonts w:ascii="Arial" w:hAnsi="Arial" w:cs="Arial"/>
              <w:sz w:val="24"/>
            </w:rPr>
            <w:alias w:val="Selecionar"/>
            <w:tag w:val="Selecionar"/>
            <w:id w:val="-1622453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06" w:type="dxa"/>
              </w:tcPr>
              <w:p w14:paraId="22E93ACB" w14:textId="0177951D" w:rsidR="001E3AA5" w:rsidRDefault="001E3AA5" w:rsidP="000E1B23">
                <w:pPr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3831" w:type="dxa"/>
          </w:tcPr>
          <w:p w14:paraId="68814FF1" w14:textId="4276959D" w:rsidR="001E3AA5" w:rsidRPr="003622A2" w:rsidRDefault="001E3AA5" w:rsidP="00FD522C">
            <w:pPr>
              <w:jc w:val="both"/>
              <w:rPr>
                <w:sz w:val="24"/>
              </w:rPr>
            </w:pPr>
            <w:r>
              <w:rPr>
                <w:sz w:val="24"/>
              </w:rPr>
              <w:t>Estágio Docência</w:t>
            </w:r>
          </w:p>
        </w:tc>
        <w:sdt>
          <w:sdtPr>
            <w:rPr>
              <w:sz w:val="24"/>
            </w:rPr>
            <w:alias w:val="Solicitação"/>
            <w:tag w:val="Solicitação"/>
            <w:id w:val="1329026274"/>
            <w:placeholder>
              <w:docPart w:val="B36FBB79092E4FB59FB8E263EBF1D5E1"/>
            </w:placeholder>
            <w:showingPlcHdr/>
            <w:dropDownList>
              <w:listItem w:value="Escolher um item."/>
              <w:listItem w:displayText="Matricular" w:value="Matricular"/>
              <w:listItem w:displayText="Renovação" w:value="Renovação"/>
            </w:dropDownList>
          </w:sdtPr>
          <w:sdtContent>
            <w:tc>
              <w:tcPr>
                <w:tcW w:w="3108" w:type="dxa"/>
              </w:tcPr>
              <w:p w14:paraId="43E4B45B" w14:textId="5BEC80E6" w:rsidR="001E3AA5" w:rsidRDefault="001E3AA5" w:rsidP="00135210">
                <w:pPr>
                  <w:jc w:val="center"/>
                  <w:rPr>
                    <w:sz w:val="24"/>
                  </w:rPr>
                </w:pPr>
                <w:r w:rsidRPr="002F182F">
                  <w:rPr>
                    <w:rStyle w:val="TextodoEspaoReservado"/>
                  </w:rPr>
                  <w:t>Escolher um item.</w:t>
                </w:r>
              </w:p>
            </w:tc>
          </w:sdtContent>
        </w:sdt>
      </w:tr>
      <w:tr w:rsidR="00135210" w14:paraId="2945374B" w14:textId="28AF1EA1" w:rsidTr="00135210">
        <w:trPr>
          <w:jc w:val="center"/>
        </w:trPr>
        <w:sdt>
          <w:sdtPr>
            <w:rPr>
              <w:rFonts w:ascii="Arial" w:hAnsi="Arial" w:cs="Arial"/>
              <w:sz w:val="24"/>
            </w:rPr>
            <w:alias w:val="Selecionar"/>
            <w:tag w:val="Selecionar"/>
            <w:id w:val="-1256900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06" w:type="dxa"/>
              </w:tcPr>
              <w:p w14:paraId="4A633139" w14:textId="484C0A66" w:rsidR="00135210" w:rsidRDefault="001E3AA5" w:rsidP="000E1B23">
                <w:pPr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3831" w:type="dxa"/>
          </w:tcPr>
          <w:p w14:paraId="53EF9573" w14:textId="28F453ED" w:rsidR="00135210" w:rsidRPr="003622A2" w:rsidRDefault="00135210" w:rsidP="00FD522C">
            <w:pPr>
              <w:jc w:val="both"/>
              <w:rPr>
                <w:sz w:val="24"/>
              </w:rPr>
            </w:pPr>
            <w:r w:rsidRPr="003622A2">
              <w:rPr>
                <w:sz w:val="24"/>
              </w:rPr>
              <w:t>Pré-Banca/Qualificação</w:t>
            </w:r>
          </w:p>
        </w:tc>
        <w:sdt>
          <w:sdtPr>
            <w:rPr>
              <w:sz w:val="24"/>
            </w:rPr>
            <w:alias w:val="Solicitação"/>
            <w:tag w:val="Solicitação"/>
            <w:id w:val="-163473725"/>
            <w:placeholder>
              <w:docPart w:val="DefaultPlaceholder_-1854013438"/>
            </w:placeholder>
            <w:showingPlcHdr/>
            <w:dropDownList>
              <w:listItem w:value="Escolher um item."/>
              <w:listItem w:displayText="Matricular" w:value="Matricular"/>
              <w:listItem w:displayText="Renovação" w:value="Renovação"/>
            </w:dropDownList>
          </w:sdtPr>
          <w:sdtContent>
            <w:tc>
              <w:tcPr>
                <w:tcW w:w="3108" w:type="dxa"/>
              </w:tcPr>
              <w:p w14:paraId="6136DAC8" w14:textId="39BFA2DB" w:rsidR="00135210" w:rsidRPr="003622A2" w:rsidRDefault="00135210" w:rsidP="00135210">
                <w:pPr>
                  <w:jc w:val="center"/>
                  <w:rPr>
                    <w:sz w:val="24"/>
                  </w:rPr>
                </w:pPr>
                <w:r w:rsidRPr="002F182F">
                  <w:rPr>
                    <w:rStyle w:val="TextodoEspaoReservado"/>
                  </w:rPr>
                  <w:t>Escolher um item.</w:t>
                </w:r>
              </w:p>
            </w:tc>
          </w:sdtContent>
        </w:sdt>
      </w:tr>
      <w:tr w:rsidR="00135210" w14:paraId="59370A02" w14:textId="107411C3" w:rsidTr="00135210">
        <w:trPr>
          <w:jc w:val="center"/>
        </w:trPr>
        <w:sdt>
          <w:sdtPr>
            <w:rPr>
              <w:rFonts w:ascii="Arial" w:hAnsi="Arial" w:cs="Arial"/>
              <w:sz w:val="24"/>
            </w:rPr>
            <w:alias w:val="Selecionar"/>
            <w:tag w:val="Selecionar"/>
            <w:id w:val="-1509590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06" w:type="dxa"/>
              </w:tcPr>
              <w:p w14:paraId="5F66FBE8" w14:textId="6E208415" w:rsidR="00135210" w:rsidRDefault="00711857" w:rsidP="000E1B23">
                <w:pPr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3831" w:type="dxa"/>
          </w:tcPr>
          <w:p w14:paraId="411B8E83" w14:textId="118D8B1F" w:rsidR="00135210" w:rsidRPr="003622A2" w:rsidRDefault="00135210" w:rsidP="00FD522C">
            <w:pPr>
              <w:jc w:val="both"/>
              <w:rPr>
                <w:sz w:val="24"/>
              </w:rPr>
            </w:pPr>
            <w:r w:rsidRPr="003622A2">
              <w:rPr>
                <w:sz w:val="24"/>
              </w:rPr>
              <w:t>Trabalho Final (Dissertação)</w:t>
            </w:r>
          </w:p>
        </w:tc>
        <w:sdt>
          <w:sdtPr>
            <w:rPr>
              <w:sz w:val="24"/>
            </w:rPr>
            <w:alias w:val="Solicitação"/>
            <w:tag w:val="Solicitação"/>
            <w:id w:val="463556471"/>
            <w:placeholder>
              <w:docPart w:val="EDECC5BC91E74D3395FB6CF8E45B3F91"/>
            </w:placeholder>
            <w:showingPlcHdr/>
            <w:dropDownList>
              <w:listItem w:value="Escolher um item."/>
              <w:listItem w:displayText="Matricular" w:value="Matricular"/>
              <w:listItem w:displayText="Renovação" w:value="Renovação"/>
            </w:dropDownList>
          </w:sdtPr>
          <w:sdtContent>
            <w:tc>
              <w:tcPr>
                <w:tcW w:w="3108" w:type="dxa"/>
              </w:tcPr>
              <w:p w14:paraId="4FDA16EB" w14:textId="040F8199" w:rsidR="00135210" w:rsidRPr="003622A2" w:rsidRDefault="00711857" w:rsidP="00135210">
                <w:pPr>
                  <w:jc w:val="center"/>
                  <w:rPr>
                    <w:sz w:val="24"/>
                  </w:rPr>
                </w:pPr>
                <w:r w:rsidRPr="007118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</w:tr>
      <w:tr w:rsidR="00135210" w14:paraId="42D981F9" w14:textId="7CAE0E3C" w:rsidTr="00135210">
        <w:trPr>
          <w:jc w:val="center"/>
        </w:trPr>
        <w:sdt>
          <w:sdtPr>
            <w:rPr>
              <w:rFonts w:ascii="Arial" w:hAnsi="Arial" w:cs="Arial"/>
              <w:sz w:val="24"/>
            </w:rPr>
            <w:alias w:val="Selecionar"/>
            <w:tag w:val="Selecionar"/>
            <w:id w:val="2116400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06" w:type="dxa"/>
              </w:tcPr>
              <w:p w14:paraId="2F87E770" w14:textId="167F3BBB" w:rsidR="00135210" w:rsidRDefault="00135210" w:rsidP="000E1B23">
                <w:pPr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3831" w:type="dxa"/>
          </w:tcPr>
          <w:p w14:paraId="59057EAC" w14:textId="6BD1D7C0" w:rsidR="00135210" w:rsidRPr="003622A2" w:rsidRDefault="00135210" w:rsidP="00FD522C">
            <w:pPr>
              <w:jc w:val="both"/>
              <w:rPr>
                <w:sz w:val="24"/>
              </w:rPr>
            </w:pPr>
            <w:r w:rsidRPr="003622A2">
              <w:rPr>
                <w:sz w:val="24"/>
              </w:rPr>
              <w:t>Trabalho Final (Tese)</w:t>
            </w:r>
          </w:p>
        </w:tc>
        <w:sdt>
          <w:sdtPr>
            <w:rPr>
              <w:sz w:val="24"/>
            </w:rPr>
            <w:alias w:val="Solicitação"/>
            <w:tag w:val="Solicitação"/>
            <w:id w:val="241382798"/>
            <w:placeholder>
              <w:docPart w:val="C9C2C42298384C1195ED1A6AC56B59AE"/>
            </w:placeholder>
            <w:showingPlcHdr/>
            <w:dropDownList>
              <w:listItem w:value="Escolher um item."/>
              <w:listItem w:displayText="Matricular" w:value="Matricular"/>
              <w:listItem w:displayText="Renovação" w:value="Renovação"/>
            </w:dropDownList>
          </w:sdtPr>
          <w:sdtContent>
            <w:tc>
              <w:tcPr>
                <w:tcW w:w="3108" w:type="dxa"/>
              </w:tcPr>
              <w:p w14:paraId="3C64FDF9" w14:textId="5BE4740F" w:rsidR="00135210" w:rsidRPr="003622A2" w:rsidRDefault="00135210" w:rsidP="00135210">
                <w:pPr>
                  <w:jc w:val="center"/>
                  <w:rPr>
                    <w:sz w:val="24"/>
                  </w:rPr>
                </w:pPr>
                <w:r w:rsidRPr="002F182F">
                  <w:rPr>
                    <w:rStyle w:val="TextodoEspaoReservado"/>
                  </w:rPr>
                  <w:t>Escolher um item.</w:t>
                </w:r>
              </w:p>
            </w:tc>
          </w:sdtContent>
        </w:sdt>
      </w:tr>
      <w:tr w:rsidR="00135210" w14:paraId="75B2AC9E" w14:textId="096FFBC6" w:rsidTr="00135210">
        <w:trPr>
          <w:jc w:val="center"/>
        </w:trPr>
        <w:sdt>
          <w:sdtPr>
            <w:rPr>
              <w:rFonts w:ascii="Arial" w:hAnsi="Arial" w:cs="Arial"/>
              <w:sz w:val="24"/>
            </w:rPr>
            <w:alias w:val="Selecionar"/>
            <w:tag w:val="Selecionar"/>
            <w:id w:val="1388458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06" w:type="dxa"/>
              </w:tcPr>
              <w:p w14:paraId="2D5C001B" w14:textId="4704E11D" w:rsidR="00135210" w:rsidRDefault="00135210" w:rsidP="000E1B23">
                <w:pPr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p>
            </w:tc>
          </w:sdtContent>
        </w:sdt>
        <w:sdt>
          <w:sdtPr>
            <w:rPr>
              <w:rStyle w:val="Estilo7"/>
            </w:rPr>
            <w:id w:val="132147434"/>
            <w:placeholder>
              <w:docPart w:val="E9FDDC0AC9D4466B8D3ECB2DEB742B88"/>
            </w:placeholder>
            <w:showingPlcHdr/>
            <w:text/>
          </w:sdtPr>
          <w:sdtEndPr>
            <w:rPr>
              <w:rStyle w:val="Fontepargpadro"/>
              <w:rFonts w:ascii="Arial" w:hAnsi="Arial" w:cs="Arial"/>
              <w:sz w:val="20"/>
            </w:rPr>
          </w:sdtEndPr>
          <w:sdtContent>
            <w:tc>
              <w:tcPr>
                <w:tcW w:w="3831" w:type="dxa"/>
              </w:tcPr>
              <w:p w14:paraId="77C5AE0A" w14:textId="103A6A06" w:rsidR="00135210" w:rsidRDefault="00135210" w:rsidP="00FD522C">
                <w:pPr>
                  <w:jc w:val="both"/>
                  <w:rPr>
                    <w:rFonts w:ascii="Arial" w:hAnsi="Arial" w:cs="Arial"/>
                    <w:sz w:val="24"/>
                  </w:rPr>
                </w:pPr>
                <w:r w:rsidRPr="002F182F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sz w:val="24"/>
            </w:rPr>
            <w:alias w:val="Solicitação"/>
            <w:tag w:val="Solicitação"/>
            <w:id w:val="-1108342289"/>
            <w:placeholder>
              <w:docPart w:val="2AF35B86D97242BCBAAE47CD84F943E8"/>
            </w:placeholder>
            <w:showingPlcHdr/>
            <w:dropDownList>
              <w:listItem w:value="Escolher um item."/>
              <w:listItem w:displayText="Matricular" w:value="Matricular"/>
              <w:listItem w:displayText="Renovação" w:value="Renovação"/>
            </w:dropDownList>
          </w:sdtPr>
          <w:sdtContent>
            <w:tc>
              <w:tcPr>
                <w:tcW w:w="3108" w:type="dxa"/>
              </w:tcPr>
              <w:p w14:paraId="281A84E4" w14:textId="079D5DEA" w:rsidR="00135210" w:rsidRPr="003622A2" w:rsidRDefault="00135210" w:rsidP="00135210">
                <w:pPr>
                  <w:jc w:val="center"/>
                  <w:rPr>
                    <w:rStyle w:val="Estilo7"/>
                  </w:rPr>
                </w:pPr>
                <w:r w:rsidRPr="002F182F">
                  <w:rPr>
                    <w:rStyle w:val="TextodoEspaoReservado"/>
                  </w:rPr>
                  <w:t>Escolher um item.</w:t>
                </w:r>
              </w:p>
            </w:tc>
          </w:sdtContent>
        </w:sdt>
      </w:tr>
      <w:tr w:rsidR="00135210" w14:paraId="1322CBEA" w14:textId="1C68EDE1" w:rsidTr="00135210">
        <w:trPr>
          <w:jc w:val="center"/>
        </w:trPr>
        <w:sdt>
          <w:sdtPr>
            <w:rPr>
              <w:rFonts w:ascii="Arial" w:hAnsi="Arial" w:cs="Arial"/>
              <w:sz w:val="24"/>
            </w:rPr>
            <w:alias w:val="Selecionar"/>
            <w:tag w:val="Selecionar"/>
            <w:id w:val="1153650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06" w:type="dxa"/>
              </w:tcPr>
              <w:p w14:paraId="62951452" w14:textId="612E0A8E" w:rsidR="00135210" w:rsidRDefault="00135210" w:rsidP="000E1B23">
                <w:pPr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p>
            </w:tc>
          </w:sdtContent>
        </w:sdt>
        <w:sdt>
          <w:sdtPr>
            <w:rPr>
              <w:rStyle w:val="Estilo8"/>
            </w:rPr>
            <w:id w:val="299438068"/>
            <w:placeholder>
              <w:docPart w:val="E9FDDC0AC9D4466B8D3ECB2DEB742B88"/>
            </w:placeholder>
            <w:showingPlcHdr/>
            <w:text/>
          </w:sdtPr>
          <w:sdtEndPr>
            <w:rPr>
              <w:rStyle w:val="Fontepargpadro"/>
              <w:rFonts w:ascii="Arial" w:hAnsi="Arial" w:cs="Arial"/>
              <w:sz w:val="20"/>
            </w:rPr>
          </w:sdtEndPr>
          <w:sdtContent>
            <w:tc>
              <w:tcPr>
                <w:tcW w:w="3831" w:type="dxa"/>
              </w:tcPr>
              <w:p w14:paraId="12744FB7" w14:textId="2C6D4086" w:rsidR="00135210" w:rsidRDefault="00135210" w:rsidP="00FD522C">
                <w:pPr>
                  <w:jc w:val="both"/>
                  <w:rPr>
                    <w:rFonts w:ascii="Arial" w:hAnsi="Arial" w:cs="Arial"/>
                    <w:sz w:val="24"/>
                  </w:rPr>
                </w:pPr>
                <w:r w:rsidRPr="002F182F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sz w:val="24"/>
            </w:rPr>
            <w:alias w:val="Solicitação"/>
            <w:tag w:val="Solicitação"/>
            <w:id w:val="-1482622239"/>
            <w:placeholder>
              <w:docPart w:val="439584D8239949E8ADA62531C4BAFF74"/>
            </w:placeholder>
            <w:showingPlcHdr/>
            <w:dropDownList>
              <w:listItem w:value="Escolher um item."/>
              <w:listItem w:displayText="Matricular" w:value="Matricular"/>
              <w:listItem w:displayText="Renovação" w:value="Renovação"/>
            </w:dropDownList>
          </w:sdtPr>
          <w:sdtContent>
            <w:tc>
              <w:tcPr>
                <w:tcW w:w="3108" w:type="dxa"/>
              </w:tcPr>
              <w:p w14:paraId="007A9C6C" w14:textId="12D27F09" w:rsidR="00135210" w:rsidRPr="003622A2" w:rsidRDefault="00135210" w:rsidP="00135210">
                <w:pPr>
                  <w:jc w:val="center"/>
                  <w:rPr>
                    <w:rStyle w:val="Estilo8"/>
                  </w:rPr>
                </w:pPr>
                <w:r w:rsidRPr="002F182F">
                  <w:rPr>
                    <w:rStyle w:val="TextodoEspaoReservado"/>
                  </w:rPr>
                  <w:t>Escolher um item.</w:t>
                </w:r>
              </w:p>
            </w:tc>
          </w:sdtContent>
        </w:sdt>
      </w:tr>
    </w:tbl>
    <w:p w14:paraId="0226B8EE" w14:textId="77777777" w:rsidR="000E1B23" w:rsidRPr="006D1382" w:rsidRDefault="000E1B23" w:rsidP="00FD522C">
      <w:pPr>
        <w:jc w:val="both"/>
        <w:rPr>
          <w:rFonts w:ascii="Arial" w:hAnsi="Arial" w:cs="Arial"/>
          <w:sz w:val="24"/>
        </w:rPr>
      </w:pPr>
    </w:p>
    <w:p w14:paraId="6E8C2193" w14:textId="77777777" w:rsidR="00F601F3" w:rsidRPr="006D1382" w:rsidRDefault="00F601F3">
      <w:pPr>
        <w:rPr>
          <w:rFonts w:ascii="Arial" w:hAnsi="Arial" w:cs="Arial"/>
          <w:sz w:val="24"/>
        </w:rPr>
      </w:pPr>
    </w:p>
    <w:p w14:paraId="3B9861B6" w14:textId="77777777" w:rsidR="003622A2" w:rsidRDefault="003622A2" w:rsidP="003622A2">
      <w:pPr>
        <w:jc w:val="right"/>
        <w:rPr>
          <w:rFonts w:ascii="Arial" w:hAnsi="Arial" w:cs="Arial"/>
          <w:sz w:val="24"/>
        </w:rPr>
      </w:pPr>
    </w:p>
    <w:p w14:paraId="42CD14EC" w14:textId="1E226100" w:rsidR="00FD522C" w:rsidRPr="003622A2" w:rsidRDefault="003622A2" w:rsidP="003622A2">
      <w:pPr>
        <w:jc w:val="right"/>
        <w:rPr>
          <w:rFonts w:ascii="Arial" w:hAnsi="Arial" w:cs="Arial"/>
          <w:sz w:val="24"/>
        </w:rPr>
      </w:pPr>
      <w:r w:rsidRPr="003622A2">
        <w:rPr>
          <w:sz w:val="24"/>
        </w:rPr>
        <w:t>João Pessoa</w:t>
      </w:r>
      <w:r>
        <w:rPr>
          <w:rFonts w:ascii="Arial" w:hAnsi="Arial" w:cs="Arial"/>
          <w:sz w:val="24"/>
        </w:rPr>
        <w:t xml:space="preserve">, </w:t>
      </w:r>
      <w:sdt>
        <w:sdtPr>
          <w:rPr>
            <w:rFonts w:ascii="Arial" w:hAnsi="Arial" w:cs="Arial"/>
            <w:sz w:val="24"/>
          </w:rPr>
          <w:id w:val="-1732774611"/>
          <w:placeholder>
            <w:docPart w:val="DefaultPlaceholder_-1854013437"/>
          </w:placeholder>
          <w:showingPlcHdr/>
          <w:date>
            <w:dateFormat w:val="dddd, d' de 'MMMM' de 'yyyy"/>
            <w:lid w:val="pt-BR"/>
            <w:storeMappedDataAs w:val="dateTime"/>
            <w:calendar w:val="gregorian"/>
          </w:date>
        </w:sdtPr>
        <w:sdtContent>
          <w:r w:rsidRPr="002F182F">
            <w:rPr>
              <w:rStyle w:val="TextodoEspaoReservado"/>
            </w:rPr>
            <w:t>Clique ou toque aqui para inserir uma data.</w:t>
          </w:r>
        </w:sdtContent>
      </w:sdt>
    </w:p>
    <w:p w14:paraId="50A8791A" w14:textId="77777777" w:rsidR="006D1382" w:rsidRPr="006D1382" w:rsidRDefault="00F601F3" w:rsidP="00FD522C">
      <w:pPr>
        <w:rPr>
          <w:rFonts w:ascii="Arial" w:hAnsi="Arial" w:cs="Arial"/>
          <w:sz w:val="24"/>
          <w:szCs w:val="24"/>
        </w:rPr>
      </w:pPr>
      <w:r w:rsidRPr="006D1382">
        <w:rPr>
          <w:rFonts w:ascii="Arial" w:hAnsi="Arial" w:cs="Arial"/>
          <w:i/>
          <w:iCs/>
          <w:sz w:val="24"/>
        </w:rPr>
        <w:br/>
      </w:r>
    </w:p>
    <w:p w14:paraId="6A3AAC57" w14:textId="77777777" w:rsidR="006D1382" w:rsidRDefault="006D1382" w:rsidP="006D1382">
      <w:pPr>
        <w:jc w:val="center"/>
        <w:rPr>
          <w:rFonts w:ascii="Arial" w:hAnsi="Arial" w:cs="Arial"/>
          <w:sz w:val="24"/>
          <w:szCs w:val="24"/>
        </w:rPr>
      </w:pPr>
    </w:p>
    <w:p w14:paraId="5014A7DA" w14:textId="77777777" w:rsidR="003622A2" w:rsidRDefault="003622A2" w:rsidP="006D1382">
      <w:pPr>
        <w:jc w:val="center"/>
        <w:rPr>
          <w:rFonts w:ascii="Arial" w:hAnsi="Arial" w:cs="Arial"/>
          <w:sz w:val="24"/>
          <w:szCs w:val="24"/>
        </w:rPr>
      </w:pPr>
    </w:p>
    <w:p w14:paraId="756FF416" w14:textId="77777777" w:rsidR="003622A2" w:rsidRPr="003622A2" w:rsidRDefault="003622A2" w:rsidP="006D1382">
      <w:pPr>
        <w:jc w:val="center"/>
        <w:rPr>
          <w:rFonts w:ascii="Arial" w:hAnsi="Arial" w:cs="Arial"/>
          <w:sz w:val="24"/>
          <w:szCs w:val="24"/>
        </w:rPr>
      </w:pPr>
    </w:p>
    <w:p w14:paraId="3649E7F8" w14:textId="144435E4" w:rsidR="006D1382" w:rsidRPr="003622A2" w:rsidRDefault="003622A2" w:rsidP="006D1382">
      <w:pPr>
        <w:jc w:val="center"/>
        <w:rPr>
          <w:rFonts w:ascii="Arial" w:hAnsi="Arial" w:cs="Arial"/>
          <w:sz w:val="24"/>
          <w:szCs w:val="24"/>
        </w:rPr>
      </w:pPr>
      <w:r w:rsidRPr="003622A2">
        <w:rPr>
          <w:rFonts w:ascii="Arial" w:hAnsi="Arial" w:cs="Arial"/>
          <w:sz w:val="24"/>
          <w:szCs w:val="24"/>
        </w:rPr>
        <w:t>_______________________________</w:t>
      </w:r>
    </w:p>
    <w:p w14:paraId="42CFA1D5" w14:textId="073FA806" w:rsidR="003622A2" w:rsidRPr="003622A2" w:rsidRDefault="003622A2" w:rsidP="006D1382">
      <w:pPr>
        <w:jc w:val="center"/>
        <w:rPr>
          <w:sz w:val="24"/>
          <w:szCs w:val="24"/>
        </w:rPr>
      </w:pPr>
      <w:r w:rsidRPr="003622A2">
        <w:rPr>
          <w:sz w:val="24"/>
          <w:szCs w:val="24"/>
        </w:rPr>
        <w:t>Assinatura Discente</w:t>
      </w:r>
    </w:p>
    <w:p w14:paraId="7C6D9496" w14:textId="77777777" w:rsidR="003622A2" w:rsidRPr="003622A2" w:rsidRDefault="003622A2" w:rsidP="006D1382">
      <w:pPr>
        <w:jc w:val="center"/>
        <w:rPr>
          <w:rFonts w:ascii="Arial" w:hAnsi="Arial" w:cs="Arial"/>
          <w:sz w:val="24"/>
          <w:szCs w:val="24"/>
        </w:rPr>
      </w:pPr>
    </w:p>
    <w:p w14:paraId="3FE9DF09" w14:textId="77777777" w:rsidR="003622A2" w:rsidRPr="003622A2" w:rsidRDefault="003622A2" w:rsidP="006D1382">
      <w:pPr>
        <w:jc w:val="center"/>
        <w:rPr>
          <w:rFonts w:ascii="Arial" w:hAnsi="Arial" w:cs="Arial"/>
          <w:sz w:val="24"/>
          <w:szCs w:val="24"/>
        </w:rPr>
      </w:pPr>
    </w:p>
    <w:p w14:paraId="41AA5D64" w14:textId="77777777" w:rsidR="003622A2" w:rsidRPr="003622A2" w:rsidRDefault="003622A2" w:rsidP="006D1382">
      <w:pPr>
        <w:jc w:val="center"/>
        <w:rPr>
          <w:rFonts w:ascii="Arial" w:hAnsi="Arial" w:cs="Arial"/>
          <w:sz w:val="24"/>
          <w:szCs w:val="24"/>
        </w:rPr>
      </w:pPr>
    </w:p>
    <w:p w14:paraId="3F44CEAC" w14:textId="77777777" w:rsidR="003622A2" w:rsidRPr="003622A2" w:rsidRDefault="003622A2" w:rsidP="006D1382">
      <w:pPr>
        <w:jc w:val="center"/>
        <w:rPr>
          <w:rFonts w:ascii="Arial" w:hAnsi="Arial" w:cs="Arial"/>
          <w:sz w:val="24"/>
          <w:szCs w:val="24"/>
        </w:rPr>
      </w:pPr>
    </w:p>
    <w:p w14:paraId="5FBDB728" w14:textId="77777777" w:rsidR="003622A2" w:rsidRPr="003622A2" w:rsidRDefault="003622A2" w:rsidP="006D1382">
      <w:pPr>
        <w:jc w:val="center"/>
        <w:rPr>
          <w:rFonts w:ascii="Arial" w:hAnsi="Arial" w:cs="Arial"/>
          <w:sz w:val="24"/>
          <w:szCs w:val="24"/>
        </w:rPr>
      </w:pPr>
    </w:p>
    <w:p w14:paraId="069F60CF" w14:textId="77777777" w:rsidR="003622A2" w:rsidRPr="003622A2" w:rsidRDefault="003622A2" w:rsidP="006D1382">
      <w:pPr>
        <w:jc w:val="center"/>
        <w:rPr>
          <w:rFonts w:ascii="Arial" w:hAnsi="Arial" w:cs="Arial"/>
          <w:sz w:val="24"/>
          <w:szCs w:val="24"/>
        </w:rPr>
      </w:pPr>
    </w:p>
    <w:p w14:paraId="4D9F6EF5" w14:textId="22C2C68E" w:rsidR="003622A2" w:rsidRPr="003622A2" w:rsidRDefault="003622A2" w:rsidP="006D1382">
      <w:pPr>
        <w:jc w:val="center"/>
        <w:rPr>
          <w:rFonts w:ascii="Arial" w:hAnsi="Arial" w:cs="Arial"/>
          <w:sz w:val="24"/>
          <w:szCs w:val="24"/>
        </w:rPr>
      </w:pPr>
      <w:r w:rsidRPr="003622A2">
        <w:rPr>
          <w:rFonts w:ascii="Arial" w:hAnsi="Arial" w:cs="Arial"/>
          <w:sz w:val="24"/>
          <w:szCs w:val="24"/>
        </w:rPr>
        <w:t>______________________________</w:t>
      </w:r>
    </w:p>
    <w:p w14:paraId="560C36B8" w14:textId="4572283B" w:rsidR="003622A2" w:rsidRPr="003622A2" w:rsidRDefault="003622A2" w:rsidP="006D1382">
      <w:pPr>
        <w:jc w:val="center"/>
        <w:rPr>
          <w:sz w:val="24"/>
          <w:szCs w:val="24"/>
        </w:rPr>
      </w:pPr>
      <w:r w:rsidRPr="003622A2">
        <w:rPr>
          <w:sz w:val="24"/>
          <w:szCs w:val="24"/>
        </w:rPr>
        <w:t>Assinatura Docente Orientador</w:t>
      </w:r>
    </w:p>
    <w:p w14:paraId="0A8AEE86" w14:textId="77777777" w:rsidR="006F102F" w:rsidRDefault="006F102F" w:rsidP="006D1382">
      <w:pPr>
        <w:rPr>
          <w:rFonts w:ascii="Arial" w:hAnsi="Arial" w:cs="Arial"/>
          <w:sz w:val="24"/>
          <w:szCs w:val="24"/>
        </w:rPr>
      </w:pPr>
    </w:p>
    <w:p w14:paraId="0EED50AB" w14:textId="77777777" w:rsidR="00FD522C" w:rsidRDefault="00FD522C" w:rsidP="006D1382">
      <w:pPr>
        <w:rPr>
          <w:rFonts w:ascii="Arial" w:hAnsi="Arial" w:cs="Arial"/>
          <w:sz w:val="24"/>
          <w:szCs w:val="24"/>
        </w:rPr>
      </w:pPr>
    </w:p>
    <w:p w14:paraId="413C5643" w14:textId="77777777" w:rsidR="00FD522C" w:rsidRDefault="00FD522C" w:rsidP="006D1382">
      <w:pPr>
        <w:rPr>
          <w:rFonts w:ascii="Arial" w:hAnsi="Arial" w:cs="Arial"/>
          <w:sz w:val="24"/>
          <w:szCs w:val="24"/>
        </w:rPr>
      </w:pPr>
    </w:p>
    <w:sectPr w:rsidR="00FD522C" w:rsidSect="001B0240">
      <w:headerReference w:type="default" r:id="rId8"/>
      <w:pgSz w:w="11907" w:h="16839" w:code="9"/>
      <w:pgMar w:top="1134" w:right="1134" w:bottom="1134" w:left="113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DA75C" w14:textId="77777777" w:rsidR="00F51E92" w:rsidRDefault="00F51E92" w:rsidP="008A1088">
      <w:r>
        <w:separator/>
      </w:r>
    </w:p>
  </w:endnote>
  <w:endnote w:type="continuationSeparator" w:id="0">
    <w:p w14:paraId="246B1F93" w14:textId="77777777" w:rsidR="00F51E92" w:rsidRDefault="00F51E92" w:rsidP="008A10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B2C53" w14:textId="77777777" w:rsidR="00F51E92" w:rsidRDefault="00F51E92" w:rsidP="008A1088">
      <w:r>
        <w:separator/>
      </w:r>
    </w:p>
  </w:footnote>
  <w:footnote w:type="continuationSeparator" w:id="0">
    <w:p w14:paraId="3849D1EA" w14:textId="77777777" w:rsidR="00F51E92" w:rsidRDefault="00F51E92" w:rsidP="008A1088">
      <w:r>
        <w:continuationSeparator/>
      </w:r>
    </w:p>
  </w:footnote>
  <w:footnote w:id="1">
    <w:p w14:paraId="708876B2" w14:textId="119F61D2" w:rsidR="00135210" w:rsidRDefault="00135210" w:rsidP="00135210">
      <w:pPr>
        <w:pStyle w:val="Textodenotaderodap"/>
        <w:jc w:val="both"/>
      </w:pPr>
      <w:r>
        <w:rPr>
          <w:rStyle w:val="Refdenotaderodap"/>
        </w:rPr>
        <w:footnoteRef/>
      </w:r>
      <w:r>
        <w:t xml:space="preserve"> Matrícula destinada aos discentes que já concluíram os créditos necessários no Mestrado/Doutorado e necessitam obrigatoriamente manter matrícula junto ao program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084A1" w14:textId="1010F930" w:rsidR="00291E06" w:rsidRPr="001B0240" w:rsidRDefault="001B0240" w:rsidP="00291E06">
    <w:pPr>
      <w:jc w:val="center"/>
      <w:rPr>
        <w:sz w:val="32"/>
        <w:szCs w:val="32"/>
      </w:rPr>
    </w:pPr>
    <w:r w:rsidRPr="001B0240">
      <w:rPr>
        <w:noProof/>
        <w:sz w:val="28"/>
        <w:szCs w:val="28"/>
      </w:rPr>
      <w:drawing>
        <wp:anchor distT="0" distB="0" distL="114300" distR="114300" simplePos="0" relativeHeight="251657216" behindDoc="1" locked="0" layoutInCell="1" allowOverlap="1" wp14:anchorId="0BEC7A2E" wp14:editId="7D41B438">
          <wp:simplePos x="0" y="0"/>
          <wp:positionH relativeFrom="column">
            <wp:posOffset>-136525</wp:posOffset>
          </wp:positionH>
          <wp:positionV relativeFrom="paragraph">
            <wp:posOffset>-276860</wp:posOffset>
          </wp:positionV>
          <wp:extent cx="598805" cy="863600"/>
          <wp:effectExtent l="0" t="0" r="0" b="0"/>
          <wp:wrapNone/>
          <wp:docPr id="3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B0240">
      <w:rPr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52496791" wp14:editId="05C5072C">
          <wp:simplePos x="0" y="0"/>
          <wp:positionH relativeFrom="column">
            <wp:posOffset>5631815</wp:posOffset>
          </wp:positionH>
          <wp:positionV relativeFrom="paragraph">
            <wp:posOffset>-215900</wp:posOffset>
          </wp:positionV>
          <wp:extent cx="819150" cy="804545"/>
          <wp:effectExtent l="0" t="0" r="0" b="0"/>
          <wp:wrapNone/>
          <wp:docPr id="4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1E06" w:rsidRPr="001B0240">
      <w:rPr>
        <w:sz w:val="28"/>
        <w:szCs w:val="28"/>
      </w:rPr>
      <w:t>UNIVERSIDADE FEDERAL DA PARAÍBA</w:t>
    </w:r>
  </w:p>
  <w:p w14:paraId="40ACED34" w14:textId="77777777" w:rsidR="00291E06" w:rsidRPr="001B0240" w:rsidRDefault="00291E06" w:rsidP="00291E06">
    <w:pPr>
      <w:spacing w:line="276" w:lineRule="auto"/>
      <w:jc w:val="center"/>
      <w:rPr>
        <w:sz w:val="24"/>
        <w:szCs w:val="24"/>
      </w:rPr>
    </w:pPr>
    <w:r w:rsidRPr="001B0240">
      <w:rPr>
        <w:sz w:val="24"/>
        <w:szCs w:val="24"/>
      </w:rPr>
      <w:t>CENTRO DE ENERGIAS ALTERNATIVAS E RENOVÁVEIS</w:t>
    </w:r>
  </w:p>
  <w:p w14:paraId="4514C021" w14:textId="77777777" w:rsidR="00291E06" w:rsidRPr="001B0240" w:rsidRDefault="00291E06" w:rsidP="00291E06">
    <w:pPr>
      <w:pStyle w:val="Ttulo1"/>
      <w:rPr>
        <w:b w:val="0"/>
        <w:bCs/>
        <w:szCs w:val="24"/>
      </w:rPr>
    </w:pPr>
    <w:r w:rsidRPr="001B0240">
      <w:rPr>
        <w:b w:val="0"/>
        <w:bCs/>
        <w:szCs w:val="24"/>
      </w:rPr>
      <w:t>PROGRAMA DE PÓS-GRADUAÇÃO EM ENERGIAS RENOVÁVEIS</w:t>
    </w:r>
  </w:p>
  <w:p w14:paraId="481B7C78" w14:textId="77777777" w:rsidR="008A1088" w:rsidRDefault="008A1088">
    <w:pPr>
      <w:pStyle w:val="Cabealho"/>
    </w:pPr>
  </w:p>
  <w:p w14:paraId="6182D033" w14:textId="77777777" w:rsidR="008A1088" w:rsidRDefault="008A108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04631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283967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DI2N7MwtjSxNDFX0lEKTi0uzszPAykwrAUAYfFj+iwAAAA="/>
  </w:docVars>
  <w:rsids>
    <w:rsidRoot w:val="00A82396"/>
    <w:rsid w:val="00081A7B"/>
    <w:rsid w:val="000E1B23"/>
    <w:rsid w:val="00135210"/>
    <w:rsid w:val="001467B4"/>
    <w:rsid w:val="00162BA9"/>
    <w:rsid w:val="0018595D"/>
    <w:rsid w:val="001B0240"/>
    <w:rsid w:val="001C09ED"/>
    <w:rsid w:val="001E3AA5"/>
    <w:rsid w:val="0022504C"/>
    <w:rsid w:val="0022606D"/>
    <w:rsid w:val="002868D6"/>
    <w:rsid w:val="00291E06"/>
    <w:rsid w:val="002A7365"/>
    <w:rsid w:val="003136F0"/>
    <w:rsid w:val="0034318A"/>
    <w:rsid w:val="003622A2"/>
    <w:rsid w:val="00380DA7"/>
    <w:rsid w:val="003912CD"/>
    <w:rsid w:val="004034B7"/>
    <w:rsid w:val="005420E4"/>
    <w:rsid w:val="005A2371"/>
    <w:rsid w:val="00685093"/>
    <w:rsid w:val="006B2ED7"/>
    <w:rsid w:val="006B4E27"/>
    <w:rsid w:val="006D1382"/>
    <w:rsid w:val="006F102F"/>
    <w:rsid w:val="006F4895"/>
    <w:rsid w:val="00711857"/>
    <w:rsid w:val="00733B90"/>
    <w:rsid w:val="007849E6"/>
    <w:rsid w:val="007B7261"/>
    <w:rsid w:val="007B7B9E"/>
    <w:rsid w:val="008A1088"/>
    <w:rsid w:val="00915BF0"/>
    <w:rsid w:val="0092775B"/>
    <w:rsid w:val="009641AD"/>
    <w:rsid w:val="00A029A5"/>
    <w:rsid w:val="00A327B8"/>
    <w:rsid w:val="00A82396"/>
    <w:rsid w:val="00B93D85"/>
    <w:rsid w:val="00BE6B9A"/>
    <w:rsid w:val="00C02131"/>
    <w:rsid w:val="00C83A35"/>
    <w:rsid w:val="00C85D27"/>
    <w:rsid w:val="00CF2E0E"/>
    <w:rsid w:val="00D304E5"/>
    <w:rsid w:val="00D97185"/>
    <w:rsid w:val="00DB7E9E"/>
    <w:rsid w:val="00EC6C7E"/>
    <w:rsid w:val="00F51E92"/>
    <w:rsid w:val="00F601F3"/>
    <w:rsid w:val="00FD522C"/>
    <w:rsid w:val="00FE0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23D3DF"/>
  <w15:chartTrackingRefBased/>
  <w15:docId w15:val="{435EAF2D-D5A9-40E7-A086-C14FB248D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2"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paragraph" w:styleId="Ttulo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Ttulo5">
    <w:name w:val="heading 5"/>
    <w:basedOn w:val="Normal"/>
    <w:next w:val="Normal"/>
    <w:qFormat/>
    <w:pPr>
      <w:keepNext/>
      <w:jc w:val="right"/>
      <w:outlineLvl w:val="4"/>
    </w:pPr>
    <w:rPr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pPr>
      <w:ind w:left="6946" w:hanging="6946"/>
    </w:pPr>
    <w:rPr>
      <w:sz w:val="24"/>
    </w:rPr>
  </w:style>
  <w:style w:type="paragraph" w:styleId="Textodebalo">
    <w:name w:val="Balloon Text"/>
    <w:basedOn w:val="Normal"/>
    <w:semiHidden/>
    <w:rsid w:val="00CF2E0E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8A108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A1088"/>
  </w:style>
  <w:style w:type="paragraph" w:styleId="Rodap">
    <w:name w:val="footer"/>
    <w:basedOn w:val="Normal"/>
    <w:link w:val="RodapChar"/>
    <w:uiPriority w:val="99"/>
    <w:unhideWhenUsed/>
    <w:rsid w:val="008A108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A1088"/>
  </w:style>
  <w:style w:type="character" w:customStyle="1" w:styleId="fontstyle01">
    <w:name w:val="fontstyle01"/>
    <w:rsid w:val="00A029A5"/>
    <w:rPr>
      <w:rFonts w:ascii="Helvetica-Bold" w:hAnsi="Helvetica-Bold" w:hint="default"/>
      <w:b/>
      <w:bCs/>
      <w:i w:val="0"/>
      <w:iCs w:val="0"/>
      <w:color w:val="000000"/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1B0240"/>
    <w:rPr>
      <w:color w:val="808080"/>
    </w:rPr>
  </w:style>
  <w:style w:type="character" w:customStyle="1" w:styleId="Estilo1">
    <w:name w:val="Estilo1"/>
    <w:basedOn w:val="Fontepargpadro"/>
    <w:uiPriority w:val="1"/>
    <w:rsid w:val="001B0240"/>
    <w:rPr>
      <w:rFonts w:ascii="Times New Roman" w:hAnsi="Times New Roman"/>
      <w:sz w:val="24"/>
    </w:rPr>
  </w:style>
  <w:style w:type="table" w:styleId="Tabelacomgrade">
    <w:name w:val="Table Grid"/>
    <w:basedOn w:val="Tabelanormal"/>
    <w:uiPriority w:val="59"/>
    <w:rsid w:val="000E1B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stilo3">
    <w:name w:val="Estilo3"/>
    <w:basedOn w:val="Fontepargpadro"/>
    <w:uiPriority w:val="1"/>
    <w:rsid w:val="003622A2"/>
    <w:rPr>
      <w:rFonts w:ascii="Times New Roman" w:hAnsi="Times New Roman"/>
      <w:sz w:val="22"/>
    </w:rPr>
  </w:style>
  <w:style w:type="character" w:customStyle="1" w:styleId="Estilo2">
    <w:name w:val="Estilo2"/>
    <w:basedOn w:val="Fontepargpadro"/>
    <w:uiPriority w:val="1"/>
    <w:rsid w:val="003622A2"/>
    <w:rPr>
      <w:rFonts w:ascii="Times New Roman" w:hAnsi="Times New Roman"/>
      <w:b/>
      <w:sz w:val="24"/>
    </w:rPr>
  </w:style>
  <w:style w:type="character" w:customStyle="1" w:styleId="Estilo4">
    <w:name w:val="Estilo4"/>
    <w:basedOn w:val="Fontepargpadro"/>
    <w:uiPriority w:val="1"/>
    <w:rsid w:val="003622A2"/>
    <w:rPr>
      <w:rFonts w:ascii="Times New Roman" w:hAnsi="Times New Roman"/>
      <w:b/>
      <w:sz w:val="24"/>
    </w:rPr>
  </w:style>
  <w:style w:type="character" w:customStyle="1" w:styleId="Estilo5">
    <w:name w:val="Estilo5"/>
    <w:basedOn w:val="Fontepargpadro"/>
    <w:uiPriority w:val="1"/>
    <w:rsid w:val="003622A2"/>
    <w:rPr>
      <w:rFonts w:ascii="Times New Roman" w:hAnsi="Times New Roman"/>
      <w:b/>
      <w:sz w:val="24"/>
    </w:rPr>
  </w:style>
  <w:style w:type="character" w:customStyle="1" w:styleId="Estilo6">
    <w:name w:val="Estilo6"/>
    <w:basedOn w:val="Fontepargpadro"/>
    <w:uiPriority w:val="1"/>
    <w:rsid w:val="003622A2"/>
    <w:rPr>
      <w:rFonts w:ascii="Times New Roman" w:hAnsi="Times New Roman"/>
      <w:b/>
      <w:sz w:val="24"/>
    </w:rPr>
  </w:style>
  <w:style w:type="character" w:customStyle="1" w:styleId="Estilo7">
    <w:name w:val="Estilo7"/>
    <w:basedOn w:val="Fontepargpadro"/>
    <w:uiPriority w:val="1"/>
    <w:rsid w:val="003622A2"/>
    <w:rPr>
      <w:rFonts w:ascii="Times New Roman" w:hAnsi="Times New Roman"/>
      <w:sz w:val="24"/>
    </w:rPr>
  </w:style>
  <w:style w:type="character" w:customStyle="1" w:styleId="Estilo8">
    <w:name w:val="Estilo8"/>
    <w:basedOn w:val="Fontepargpadro"/>
    <w:uiPriority w:val="1"/>
    <w:rsid w:val="003622A2"/>
    <w:rPr>
      <w:rFonts w:ascii="Times New Roman" w:hAnsi="Times New Roman"/>
      <w:sz w:val="24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135210"/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135210"/>
  </w:style>
  <w:style w:type="character" w:styleId="Refdenotaderodap">
    <w:name w:val="footnote reference"/>
    <w:basedOn w:val="Fontepargpadro"/>
    <w:uiPriority w:val="99"/>
    <w:semiHidden/>
    <w:unhideWhenUsed/>
    <w:rsid w:val="0013521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6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6146B6C-7243-479F-823A-EDD5D4EABC42}"/>
      </w:docPartPr>
      <w:docPartBody>
        <w:p w:rsidR="00471F04" w:rsidRDefault="00C73ECB"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BA843-D16B-443A-8BCD-268BE82B335C}"/>
      </w:docPartPr>
      <w:docPartBody>
        <w:p w:rsidR="00471F04" w:rsidRDefault="00C73ECB">
          <w:r w:rsidRPr="002F182F">
            <w:rPr>
              <w:rStyle w:val="TextodoEspaoReservado"/>
            </w:rPr>
            <w:t>Escolher um item.</w:t>
          </w:r>
        </w:p>
      </w:docPartBody>
    </w:docPart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0835E5D-B5D3-422E-80C7-D6538ADFF836}"/>
      </w:docPartPr>
      <w:docPartBody>
        <w:p w:rsidR="00471F04" w:rsidRDefault="00C73ECB">
          <w:r w:rsidRPr="002F182F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D324CF4FF58C4EA19BBF843D67F5705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E65FB0A-8A44-476B-9F9B-4185D7111E19}"/>
      </w:docPartPr>
      <w:docPartBody>
        <w:p w:rsidR="00471F04" w:rsidRDefault="00C73ECB" w:rsidP="00C73ECB">
          <w:pPr>
            <w:pStyle w:val="D324CF4FF58C4EA19BBF843D67F57055"/>
          </w:pPr>
          <w:r w:rsidRPr="00E87E68">
            <w:rPr>
              <w:rStyle w:val="TextodoEspaoReservado"/>
            </w:rPr>
            <w:t>Escolher um item.</w:t>
          </w:r>
        </w:p>
      </w:docPartBody>
    </w:docPart>
    <w:docPart>
      <w:docPartPr>
        <w:name w:val="E9FDDC0AC9D4466B8D3ECB2DEB742B8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992457-F7AE-4ABA-BCCF-8819D54C7870}"/>
      </w:docPartPr>
      <w:docPartBody>
        <w:p w:rsidR="00471F04" w:rsidRDefault="00C73ECB" w:rsidP="00C73ECB">
          <w:pPr>
            <w:pStyle w:val="E9FDDC0AC9D4466B8D3ECB2DEB742B88"/>
          </w:pPr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DECC5BC91E74D3395FB6CF8E45B3F9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F82CC9B-F857-4C7D-8239-6E65ADF1EDAF}"/>
      </w:docPartPr>
      <w:docPartBody>
        <w:p w:rsidR="00471F04" w:rsidRDefault="00C73ECB" w:rsidP="00C73ECB">
          <w:pPr>
            <w:pStyle w:val="EDECC5BC91E74D3395FB6CF8E45B3F91"/>
          </w:pPr>
          <w:r w:rsidRPr="002F182F">
            <w:rPr>
              <w:rStyle w:val="TextodoEspaoReservado"/>
            </w:rPr>
            <w:t>Escolher um item.</w:t>
          </w:r>
        </w:p>
      </w:docPartBody>
    </w:docPart>
    <w:docPart>
      <w:docPartPr>
        <w:name w:val="C9C2C42298384C1195ED1A6AC56B59A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DF374E0-D7D5-46D5-B233-45AF61A13226}"/>
      </w:docPartPr>
      <w:docPartBody>
        <w:p w:rsidR="00471F04" w:rsidRDefault="00C73ECB" w:rsidP="00C73ECB">
          <w:pPr>
            <w:pStyle w:val="C9C2C42298384C1195ED1A6AC56B59AE"/>
          </w:pPr>
          <w:r w:rsidRPr="002F182F">
            <w:rPr>
              <w:rStyle w:val="TextodoEspaoReservado"/>
            </w:rPr>
            <w:t>Escolher um item.</w:t>
          </w:r>
        </w:p>
      </w:docPartBody>
    </w:docPart>
    <w:docPart>
      <w:docPartPr>
        <w:name w:val="2AF35B86D97242BCBAAE47CD84F943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940A73B-46BC-4B67-9217-908FAA5534F8}"/>
      </w:docPartPr>
      <w:docPartBody>
        <w:p w:rsidR="00471F04" w:rsidRDefault="00C73ECB" w:rsidP="00C73ECB">
          <w:pPr>
            <w:pStyle w:val="2AF35B86D97242BCBAAE47CD84F943E8"/>
          </w:pPr>
          <w:r w:rsidRPr="002F182F">
            <w:rPr>
              <w:rStyle w:val="TextodoEspaoReservado"/>
            </w:rPr>
            <w:t>Escolher um item.</w:t>
          </w:r>
        </w:p>
      </w:docPartBody>
    </w:docPart>
    <w:docPart>
      <w:docPartPr>
        <w:name w:val="439584D8239949E8ADA62531C4BAFF7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41A6A80-AB4F-409A-9AB9-6B2E62E5435E}"/>
      </w:docPartPr>
      <w:docPartBody>
        <w:p w:rsidR="00471F04" w:rsidRDefault="00C73ECB" w:rsidP="00C73ECB">
          <w:pPr>
            <w:pStyle w:val="439584D8239949E8ADA62531C4BAFF74"/>
          </w:pPr>
          <w:r w:rsidRPr="002F182F">
            <w:rPr>
              <w:rStyle w:val="TextodoEspaoReservado"/>
            </w:rPr>
            <w:t>Escolher um item.</w:t>
          </w:r>
        </w:p>
      </w:docPartBody>
    </w:docPart>
    <w:docPart>
      <w:docPartPr>
        <w:name w:val="B36FBB79092E4FB59FB8E263EBF1D5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47ACBA-AD9C-42AA-8B7E-5520CE22CE3E}"/>
      </w:docPartPr>
      <w:docPartBody>
        <w:p w:rsidR="00471F04" w:rsidRDefault="00C73ECB" w:rsidP="00C73ECB">
          <w:pPr>
            <w:pStyle w:val="B36FBB79092E4FB59FB8E263EBF1D5E1"/>
          </w:pPr>
          <w:r w:rsidRPr="002F182F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3ECB"/>
    <w:rsid w:val="00471F04"/>
    <w:rsid w:val="00A14A6C"/>
    <w:rsid w:val="00C73ECB"/>
    <w:rsid w:val="00E02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C73ECB"/>
    <w:rPr>
      <w:color w:val="808080"/>
    </w:rPr>
  </w:style>
  <w:style w:type="paragraph" w:customStyle="1" w:styleId="D324CF4FF58C4EA19BBF843D67F57055">
    <w:name w:val="D324CF4FF58C4EA19BBF843D67F57055"/>
    <w:rsid w:val="00C73ECB"/>
  </w:style>
  <w:style w:type="paragraph" w:customStyle="1" w:styleId="E9FDDC0AC9D4466B8D3ECB2DEB742B88">
    <w:name w:val="E9FDDC0AC9D4466B8D3ECB2DEB742B88"/>
    <w:rsid w:val="00C73ECB"/>
  </w:style>
  <w:style w:type="paragraph" w:customStyle="1" w:styleId="EDECC5BC91E74D3395FB6CF8E45B3F91">
    <w:name w:val="EDECC5BC91E74D3395FB6CF8E45B3F91"/>
    <w:rsid w:val="00C73ECB"/>
  </w:style>
  <w:style w:type="paragraph" w:customStyle="1" w:styleId="C9C2C42298384C1195ED1A6AC56B59AE">
    <w:name w:val="C9C2C42298384C1195ED1A6AC56B59AE"/>
    <w:rsid w:val="00C73ECB"/>
  </w:style>
  <w:style w:type="paragraph" w:customStyle="1" w:styleId="2AF35B86D97242BCBAAE47CD84F943E8">
    <w:name w:val="2AF35B86D97242BCBAAE47CD84F943E8"/>
    <w:rsid w:val="00C73ECB"/>
  </w:style>
  <w:style w:type="paragraph" w:customStyle="1" w:styleId="439584D8239949E8ADA62531C4BAFF74">
    <w:name w:val="439584D8239949E8ADA62531C4BAFF74"/>
    <w:rsid w:val="00C73ECB"/>
  </w:style>
  <w:style w:type="paragraph" w:customStyle="1" w:styleId="B36FBB79092E4FB59FB8E263EBF1D5E1">
    <w:name w:val="B36FBB79092E4FB59FB8E263EBF1D5E1"/>
    <w:rsid w:val="00C73E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460D0A-8556-4A41-92C8-2546BFBF3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34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CA - Carlos</dc:creator>
  <cp:keywords/>
  <cp:lastModifiedBy>PPGER</cp:lastModifiedBy>
  <cp:revision>10</cp:revision>
  <cp:lastPrinted>2018-08-08T19:06:00Z</cp:lastPrinted>
  <dcterms:created xsi:type="dcterms:W3CDTF">2021-08-15T12:00:00Z</dcterms:created>
  <dcterms:modified xsi:type="dcterms:W3CDTF">2023-10-25T12:47:00Z</dcterms:modified>
</cp:coreProperties>
</file>